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2002BA" w14:textId="77777777" w:rsidR="00023C0D" w:rsidRDefault="00023C0D" w:rsidP="00B823AA">
      <w:pPr>
        <w:pStyle w:val="Title2"/>
        <w:rPr>
          <w:rFonts w:asciiTheme="majorHAnsi" w:eastAsiaTheme="majorEastAsia" w:hAnsiTheme="majorHAnsi" w:cstheme="majorBidi"/>
        </w:rPr>
      </w:pPr>
    </w:p>
    <w:p w14:paraId="08155272" w14:textId="77777777" w:rsidR="00023C0D" w:rsidRDefault="00023C0D" w:rsidP="00B823AA">
      <w:pPr>
        <w:pStyle w:val="Title2"/>
        <w:rPr>
          <w:rFonts w:asciiTheme="majorHAnsi" w:eastAsiaTheme="majorEastAsia" w:hAnsiTheme="majorHAnsi" w:cstheme="majorBidi"/>
        </w:rPr>
      </w:pPr>
    </w:p>
    <w:p w14:paraId="35088DB9" w14:textId="77777777" w:rsidR="00023C0D" w:rsidRDefault="00023C0D" w:rsidP="00B823AA">
      <w:pPr>
        <w:pStyle w:val="Title2"/>
        <w:rPr>
          <w:rFonts w:asciiTheme="majorHAnsi" w:eastAsiaTheme="majorEastAsia" w:hAnsiTheme="majorHAnsi" w:cstheme="majorBidi"/>
        </w:rPr>
      </w:pPr>
    </w:p>
    <w:p w14:paraId="2431AF6D" w14:textId="77777777" w:rsidR="00023C0D" w:rsidRDefault="00023C0D" w:rsidP="00B823AA">
      <w:pPr>
        <w:pStyle w:val="Title2"/>
        <w:rPr>
          <w:rFonts w:asciiTheme="majorHAnsi" w:eastAsiaTheme="majorEastAsia" w:hAnsiTheme="majorHAnsi" w:cstheme="majorBidi"/>
        </w:rPr>
      </w:pPr>
    </w:p>
    <w:p w14:paraId="2123AB70" w14:textId="77777777" w:rsidR="00023C0D" w:rsidRDefault="00023C0D" w:rsidP="00B823AA">
      <w:pPr>
        <w:pStyle w:val="Title2"/>
        <w:rPr>
          <w:rFonts w:asciiTheme="majorHAnsi" w:eastAsiaTheme="majorEastAsia" w:hAnsiTheme="majorHAnsi" w:cstheme="majorBidi"/>
        </w:rPr>
      </w:pPr>
    </w:p>
    <w:p w14:paraId="70749C0F" w14:textId="77777777" w:rsidR="00023C0D" w:rsidRDefault="00023C0D" w:rsidP="00B823AA">
      <w:pPr>
        <w:pStyle w:val="Title2"/>
        <w:rPr>
          <w:rFonts w:asciiTheme="majorHAnsi" w:eastAsiaTheme="majorEastAsia" w:hAnsiTheme="majorHAnsi" w:cstheme="majorBidi"/>
        </w:rPr>
      </w:pPr>
      <w:r>
        <w:rPr>
          <w:rFonts w:asciiTheme="majorHAnsi" w:eastAsiaTheme="majorEastAsia" w:hAnsiTheme="majorHAnsi" w:cstheme="majorBidi"/>
        </w:rPr>
        <w:t xml:space="preserve"> </w:t>
      </w:r>
    </w:p>
    <w:p w14:paraId="4493EA61" w14:textId="77777777" w:rsidR="0080343B" w:rsidRDefault="0080343B" w:rsidP="00B823AA">
      <w:pPr>
        <w:pStyle w:val="Title2"/>
        <w:rPr>
          <w:rFonts w:asciiTheme="majorHAnsi" w:eastAsiaTheme="majorEastAsia" w:hAnsiTheme="majorHAnsi" w:cstheme="majorBidi"/>
        </w:rPr>
      </w:pPr>
      <w:r>
        <w:rPr>
          <w:rFonts w:asciiTheme="majorHAnsi" w:eastAsiaTheme="majorEastAsia" w:hAnsiTheme="majorHAnsi" w:cstheme="majorBidi"/>
        </w:rPr>
        <w:t>Employees on Personal Social Media d</w:t>
      </w:r>
      <w:r w:rsidRPr="0080343B">
        <w:rPr>
          <w:rFonts w:asciiTheme="majorHAnsi" w:eastAsiaTheme="majorEastAsia" w:hAnsiTheme="majorHAnsi" w:cstheme="majorBidi"/>
        </w:rPr>
        <w:t>uring Work Hours</w:t>
      </w:r>
    </w:p>
    <w:p w14:paraId="799359AF" w14:textId="77777777" w:rsidR="00023C0D" w:rsidRDefault="0080343B" w:rsidP="00B823AA">
      <w:pPr>
        <w:pStyle w:val="Title2"/>
      </w:pPr>
      <w:r w:rsidRPr="0080343B">
        <w:rPr>
          <w:rFonts w:asciiTheme="majorHAnsi" w:eastAsiaTheme="majorEastAsia" w:hAnsiTheme="majorHAnsi" w:cstheme="majorBidi"/>
        </w:rPr>
        <w:t xml:space="preserve"> </w:t>
      </w:r>
      <w:r w:rsidRPr="0080343B">
        <w:t>Denise Johnson</w:t>
      </w:r>
    </w:p>
    <w:p w14:paraId="24E49599" w14:textId="77777777" w:rsidR="00023C0D" w:rsidRDefault="00023C0D" w:rsidP="00B823AA">
      <w:pPr>
        <w:pStyle w:val="Title2"/>
      </w:pPr>
    </w:p>
    <w:p w14:paraId="704BCE58" w14:textId="77777777" w:rsidR="00023C0D" w:rsidRDefault="00023C0D" w:rsidP="00B823AA">
      <w:pPr>
        <w:pStyle w:val="Title2"/>
      </w:pPr>
    </w:p>
    <w:p w14:paraId="2737F5EA" w14:textId="77777777" w:rsidR="00023C0D" w:rsidRDefault="00023C0D" w:rsidP="00B823AA">
      <w:pPr>
        <w:pStyle w:val="Title2"/>
      </w:pPr>
    </w:p>
    <w:p w14:paraId="28E1D3DF" w14:textId="77777777" w:rsidR="00023C0D" w:rsidRDefault="00023C0D" w:rsidP="00B823AA">
      <w:pPr>
        <w:pStyle w:val="Title2"/>
      </w:pPr>
    </w:p>
    <w:p w14:paraId="7A89DEE3" w14:textId="77777777" w:rsidR="00023C0D" w:rsidRDefault="00023C0D" w:rsidP="00B823AA">
      <w:pPr>
        <w:pStyle w:val="Title2"/>
      </w:pPr>
    </w:p>
    <w:p w14:paraId="1638923E" w14:textId="77777777" w:rsidR="00023C0D" w:rsidRDefault="00023C0D" w:rsidP="00B823AA">
      <w:pPr>
        <w:pStyle w:val="Title2"/>
      </w:pPr>
    </w:p>
    <w:p w14:paraId="134F1E08" w14:textId="77777777" w:rsidR="00023C0D" w:rsidRDefault="00023C0D" w:rsidP="00B823AA">
      <w:pPr>
        <w:pStyle w:val="Title2"/>
      </w:pPr>
    </w:p>
    <w:p w14:paraId="5D3FD3A6" w14:textId="77777777" w:rsidR="00023C0D" w:rsidRDefault="00023C0D" w:rsidP="00B823AA">
      <w:pPr>
        <w:pStyle w:val="Title2"/>
      </w:pPr>
    </w:p>
    <w:p w14:paraId="74A770BA" w14:textId="77777777" w:rsidR="00023C0D" w:rsidRDefault="00023C0D" w:rsidP="00B823AA">
      <w:pPr>
        <w:pStyle w:val="Title2"/>
      </w:pPr>
    </w:p>
    <w:p w14:paraId="569C7F36" w14:textId="77777777" w:rsidR="00023C0D" w:rsidRDefault="00023C0D" w:rsidP="00B823AA">
      <w:pPr>
        <w:pStyle w:val="Title2"/>
      </w:pPr>
    </w:p>
    <w:p w14:paraId="4CC92D55" w14:textId="77777777" w:rsidR="00023C0D" w:rsidRDefault="00023C0D" w:rsidP="00B823AA">
      <w:pPr>
        <w:pStyle w:val="Title2"/>
      </w:pPr>
    </w:p>
    <w:p w14:paraId="5CDCF33D" w14:textId="77777777" w:rsidR="00023C0D" w:rsidRDefault="00023C0D" w:rsidP="00B823AA">
      <w:pPr>
        <w:pStyle w:val="Title2"/>
      </w:pPr>
    </w:p>
    <w:p w14:paraId="236C5170" w14:textId="77777777" w:rsidR="00023C0D" w:rsidRDefault="00023C0D" w:rsidP="00B823AA">
      <w:pPr>
        <w:pStyle w:val="Title2"/>
      </w:pPr>
    </w:p>
    <w:p w14:paraId="0D7D0D35" w14:textId="77777777" w:rsidR="0080343B" w:rsidRDefault="0080343B" w:rsidP="00B823AA">
      <w:pPr>
        <w:pStyle w:val="Title2"/>
      </w:pPr>
    </w:p>
    <w:p w14:paraId="117063BA" w14:textId="77777777" w:rsidR="0080343B" w:rsidRDefault="0080343B" w:rsidP="00B823AA">
      <w:pPr>
        <w:pStyle w:val="Title2"/>
      </w:pPr>
    </w:p>
    <w:p w14:paraId="1FAE9643" w14:textId="77777777" w:rsidR="0080343B" w:rsidRPr="0080343B" w:rsidRDefault="0080343B" w:rsidP="0080343B">
      <w:pPr>
        <w:pStyle w:val="Title2"/>
        <w:rPr>
          <w:rFonts w:asciiTheme="majorHAnsi" w:eastAsiaTheme="majorEastAsia" w:hAnsiTheme="majorHAnsi" w:cstheme="majorBidi"/>
          <w:b/>
        </w:rPr>
      </w:pPr>
      <w:r w:rsidRPr="0080343B">
        <w:rPr>
          <w:rFonts w:asciiTheme="majorHAnsi" w:eastAsiaTheme="majorEastAsia" w:hAnsiTheme="majorHAnsi" w:cstheme="majorBidi"/>
          <w:b/>
        </w:rPr>
        <w:lastRenderedPageBreak/>
        <w:t>Employees on Personal Social Media during Work Hours</w:t>
      </w:r>
    </w:p>
    <w:p w14:paraId="07C74AF4" w14:textId="77777777" w:rsidR="0080343B" w:rsidRPr="0080343B" w:rsidRDefault="0080343B" w:rsidP="0080343B">
      <w:pPr>
        <w:pStyle w:val="Title2"/>
        <w:rPr>
          <w:b/>
        </w:rPr>
      </w:pPr>
      <w:r w:rsidRPr="0080343B">
        <w:rPr>
          <w:b/>
        </w:rPr>
        <w:t>Introduction</w:t>
      </w:r>
    </w:p>
    <w:p w14:paraId="0393387A" w14:textId="5ED06153" w:rsidR="00FF6C32" w:rsidRDefault="006376CA" w:rsidP="00FF6C32">
      <w:pPr>
        <w:pStyle w:val="Title2"/>
        <w:jc w:val="left"/>
      </w:pPr>
      <w:r>
        <w:tab/>
        <w:t xml:space="preserve">The importance of </w:t>
      </w:r>
      <w:r w:rsidR="00796D34">
        <w:t xml:space="preserve">the </w:t>
      </w:r>
      <w:r>
        <w:t xml:space="preserve">internet is </w:t>
      </w:r>
      <w:r w:rsidR="00796D34">
        <w:t xml:space="preserve">a </w:t>
      </w:r>
      <w:r>
        <w:t>widely recognized phenomen</w:t>
      </w:r>
      <w:r w:rsidR="00796D34">
        <w:t>on</w:t>
      </w:r>
      <w:r>
        <w:t xml:space="preserve"> in business all over the globe.</w:t>
      </w:r>
      <w:r w:rsidR="00A81983">
        <w:t xml:space="preserve"> Social media is u</w:t>
      </w:r>
      <w:r>
        <w:t xml:space="preserve">sed by organizations, marketing ventures and even by the multinationals. It is usually used by organizations to contact suppliers </w:t>
      </w:r>
      <w:r w:rsidR="00796D34">
        <w:t xml:space="preserve">to </w:t>
      </w:r>
      <w:r>
        <w:t xml:space="preserve">maintain an alternative means of communication between the client and the organization. It is estimated </w:t>
      </w:r>
      <w:r w:rsidR="00A81983">
        <w:t xml:space="preserve">that </w:t>
      </w:r>
      <w:r>
        <w:t xml:space="preserve">approximately </w:t>
      </w:r>
      <w:r w:rsidR="00A81983">
        <w:t xml:space="preserve">90 </w:t>
      </w:r>
      <w:r>
        <w:t>percent of business</w:t>
      </w:r>
      <w:r w:rsidR="00A81983">
        <w:t>es</w:t>
      </w:r>
      <w:r>
        <w:t xml:space="preserve"> today use them for </w:t>
      </w:r>
      <w:r w:rsidR="00A81983">
        <w:t>marketing and communication</w:t>
      </w:r>
      <w:r>
        <w:t xml:space="preserve"> purposes. </w:t>
      </w:r>
      <w:r w:rsidR="000D4453" w:rsidRPr="00531BE6">
        <w:t>However</w:t>
      </w:r>
      <w:r w:rsidR="00796D34" w:rsidRPr="00531BE6">
        <w:t>,</w:t>
      </w:r>
      <w:r w:rsidR="000D4453" w:rsidRPr="00531BE6">
        <w:t xml:space="preserve"> </w:t>
      </w:r>
      <w:r w:rsidR="00531BE6" w:rsidRPr="00531BE6">
        <w:t xml:space="preserve">contrary to the advantages there are many disadvantages of using social media at </w:t>
      </w:r>
      <w:bookmarkStart w:id="0" w:name="_GoBack"/>
      <w:bookmarkEnd w:id="0"/>
      <w:r w:rsidR="00531BE6">
        <w:t>work</w:t>
      </w:r>
      <w:r w:rsidR="000D4453">
        <w:t>. The use and access of social media</w:t>
      </w:r>
      <w:r w:rsidR="00796D34">
        <w:t>, for the most part,</w:t>
      </w:r>
      <w:r w:rsidR="000D4453">
        <w:t xml:space="preserve"> is limited for the employees. It is pertinent to mention here that the limitations on the use </w:t>
      </w:r>
      <w:r w:rsidR="00A81983">
        <w:t xml:space="preserve">are by no mean synonymous to </w:t>
      </w:r>
      <w:r w:rsidR="000D4453">
        <w:t>surveillance.</w:t>
      </w:r>
      <w:r w:rsidR="00113C68">
        <w:t xml:space="preserve"> The employers have </w:t>
      </w:r>
      <w:r w:rsidR="00A81983">
        <w:t>continuously raised concerns on</w:t>
      </w:r>
      <w:r w:rsidR="00113C68">
        <w:t xml:space="preserve"> the use of the social media </w:t>
      </w:r>
      <w:r w:rsidR="00A81983">
        <w:t xml:space="preserve">at workplace </w:t>
      </w:r>
      <w:r w:rsidR="00113C68">
        <w:t xml:space="preserve">on the moral, image, productivity, confidentiality and intellectual property. </w:t>
      </w:r>
    </w:p>
    <w:p w14:paraId="41EA5EE3" w14:textId="77777777" w:rsidR="00113C68" w:rsidRPr="00113C68" w:rsidRDefault="00FF6C32" w:rsidP="00FF6C32">
      <w:pPr>
        <w:pStyle w:val="Title2"/>
        <w:jc w:val="left"/>
        <w:rPr>
          <w:b/>
        </w:rPr>
      </w:pPr>
      <w:r>
        <w:tab/>
      </w:r>
      <w:r>
        <w:tab/>
      </w:r>
      <w:r>
        <w:tab/>
      </w:r>
      <w:r>
        <w:tab/>
      </w:r>
      <w:r>
        <w:tab/>
      </w:r>
      <w:r w:rsidR="00113C68" w:rsidRPr="00113C68">
        <w:rPr>
          <w:b/>
        </w:rPr>
        <w:t>Thesis statement</w:t>
      </w:r>
    </w:p>
    <w:p w14:paraId="5746F7A4" w14:textId="603EAD9E" w:rsidR="00113C68" w:rsidRDefault="00A81983" w:rsidP="006376CA">
      <w:pPr>
        <w:pStyle w:val="Title2"/>
        <w:jc w:val="left"/>
      </w:pPr>
      <w:r>
        <w:tab/>
      </w:r>
      <w:r w:rsidR="00113C68">
        <w:t xml:space="preserve">This paper will explore the relationship between the employer and </w:t>
      </w:r>
      <w:r w:rsidR="003B5845">
        <w:t>productivity</w:t>
      </w:r>
      <w:r w:rsidR="00595ABC">
        <w:t xml:space="preserve"> because of the use of social media at </w:t>
      </w:r>
      <w:r w:rsidR="00796D34">
        <w:t xml:space="preserve">the </w:t>
      </w:r>
      <w:r w:rsidR="00595ABC">
        <w:t>workplace.</w:t>
      </w:r>
      <w:r w:rsidR="003B5845">
        <w:t xml:space="preserve"> Due to t</w:t>
      </w:r>
      <w:r w:rsidR="0086342B">
        <w:t>h</w:t>
      </w:r>
      <w:r w:rsidR="003B5845">
        <w:t xml:space="preserve">e excessive presence </w:t>
      </w:r>
      <w:r w:rsidR="00FF6C32">
        <w:t>of employees on social media.</w:t>
      </w:r>
    </w:p>
    <w:p w14:paraId="58972BDD" w14:textId="77777777" w:rsidR="0080343B" w:rsidRDefault="0080343B" w:rsidP="0080343B">
      <w:pPr>
        <w:pStyle w:val="Title2"/>
        <w:rPr>
          <w:b/>
        </w:rPr>
      </w:pPr>
      <w:r w:rsidRPr="0080343B">
        <w:rPr>
          <w:b/>
        </w:rPr>
        <w:t>Discussion</w:t>
      </w:r>
    </w:p>
    <w:p w14:paraId="3A7A9C98" w14:textId="77777777" w:rsidR="00595ABC" w:rsidRDefault="00E81C37" w:rsidP="00595ABC">
      <w:pPr>
        <w:pStyle w:val="Title2"/>
        <w:jc w:val="left"/>
      </w:pPr>
      <w:r>
        <w:tab/>
      </w:r>
      <w:r w:rsidR="003B5845">
        <w:t>Social media is often held responsible for exposing and demanding too much</w:t>
      </w:r>
      <w:r w:rsidR="00FF6C32">
        <w:t xml:space="preserve"> </w:t>
      </w:r>
      <w:r w:rsidR="003B5845">
        <w:t>information. There are several issues</w:t>
      </w:r>
      <w:r w:rsidR="006C7D40">
        <w:t xml:space="preserve"> </w:t>
      </w:r>
      <w:r w:rsidR="00796D34">
        <w:t>a</w:t>
      </w:r>
      <w:r w:rsidR="006C7D40">
        <w:t>rising</w:t>
      </w:r>
      <w:r w:rsidR="003B5845">
        <w:t xml:space="preserve"> with the use of social media </w:t>
      </w:r>
      <w:r w:rsidR="00796D34">
        <w:t>in</w:t>
      </w:r>
      <w:r w:rsidR="003B5845">
        <w:t xml:space="preserve"> </w:t>
      </w:r>
      <w:r w:rsidR="00796D34">
        <w:t xml:space="preserve">the </w:t>
      </w:r>
      <w:r w:rsidR="003B5845">
        <w:t xml:space="preserve">workplace. </w:t>
      </w:r>
      <w:r w:rsidR="00595ABC" w:rsidRPr="009F3FA1">
        <w:t xml:space="preserve"> </w:t>
      </w:r>
      <w:r w:rsidR="0086342B">
        <w:t>Employees spend too much time using it, it is a distraction from the work they are already doing. Moreover</w:t>
      </w:r>
      <w:r w:rsidR="00796D34">
        <w:t>,</w:t>
      </w:r>
      <w:r w:rsidR="0086342B">
        <w:t xml:space="preserve"> there can be an intentional and unintentional sharing of confidential information </w:t>
      </w:r>
      <w:r w:rsidR="0086342B">
        <w:lastRenderedPageBreak/>
        <w:t>which may breach the company’s privacy</w:t>
      </w:r>
      <w:sdt>
        <w:sdtPr>
          <w:id w:val="354084047"/>
          <w:citation/>
        </w:sdtPr>
        <w:sdtEndPr/>
        <w:sdtContent>
          <w:r w:rsidR="00FF6C32">
            <w:fldChar w:fldCharType="begin"/>
          </w:r>
          <w:r w:rsidR="00FF6C32">
            <w:instrText xml:space="preserve"> CITATION XCa19 \l 1033 </w:instrText>
          </w:r>
          <w:r w:rsidR="00FF6C32">
            <w:fldChar w:fldCharType="separate"/>
          </w:r>
          <w:r w:rsidR="00FF6C32">
            <w:rPr>
              <w:noProof/>
            </w:rPr>
            <w:t xml:space="preserve"> (X Cao, 2019)</w:t>
          </w:r>
          <w:r w:rsidR="00FF6C32">
            <w:fldChar w:fldCharType="end"/>
          </w:r>
        </w:sdtContent>
      </w:sdt>
      <w:r w:rsidR="0086342B">
        <w:t xml:space="preserve">. </w:t>
      </w:r>
      <w:r w:rsidR="009B242B">
        <w:t>Employers have hence blocked media sites like Facebook, Instagram, Twitter</w:t>
      </w:r>
      <w:r w:rsidR="00796D34">
        <w:t>,</w:t>
      </w:r>
      <w:r w:rsidR="009B242B">
        <w:t xml:space="preserve"> and YouTube to avoid such menaces from taking place. </w:t>
      </w:r>
    </w:p>
    <w:p w14:paraId="0CD64EDC" w14:textId="73E8DDEF" w:rsidR="00824815" w:rsidRPr="00531BE6" w:rsidRDefault="006C7D40" w:rsidP="00595ABC">
      <w:pPr>
        <w:pStyle w:val="Title2"/>
        <w:jc w:val="left"/>
      </w:pPr>
      <w:r>
        <w:tab/>
      </w:r>
      <w:r w:rsidR="009B242B">
        <w:t>Around 56 percent of employees use social media for work</w:t>
      </w:r>
      <w:r w:rsidR="00796D34">
        <w:t>-</w:t>
      </w:r>
      <w:r w:rsidR="009B242B">
        <w:t>related purposes a</w:t>
      </w:r>
      <w:r w:rsidR="00824815">
        <w:t>nd still find them distracting while 27 percent of the employees use it for to interact with family and friend while being still a work</w:t>
      </w:r>
      <w:sdt>
        <w:sdtPr>
          <w:id w:val="448137545"/>
          <w:citation/>
        </w:sdtPr>
        <w:sdtEndPr/>
        <w:sdtContent>
          <w:r w:rsidR="00FF6C32">
            <w:fldChar w:fldCharType="begin"/>
          </w:r>
          <w:r w:rsidR="00FF6C32">
            <w:instrText xml:space="preserve">CITATION Soc7 \l 1033 </w:instrText>
          </w:r>
          <w:r w:rsidR="00FF6C32">
            <w:fldChar w:fldCharType="separate"/>
          </w:r>
          <w:r w:rsidR="00FF6C32">
            <w:rPr>
              <w:noProof/>
            </w:rPr>
            <w:t xml:space="preserve"> (Social Media Use During Work Hours by Employees, 7)</w:t>
          </w:r>
          <w:r w:rsidR="00FF6C32">
            <w:fldChar w:fldCharType="end"/>
          </w:r>
        </w:sdtContent>
      </w:sdt>
      <w:r w:rsidR="00824815">
        <w:t>. This adds up to a total of a significant amount</w:t>
      </w:r>
      <w:r w:rsidR="00796D34">
        <w:t xml:space="preserve"> of</w:t>
      </w:r>
      <w:r w:rsidR="00824815">
        <w:t xml:space="preserve"> loss of time and productivity at work</w:t>
      </w:r>
      <w:sdt>
        <w:sdtPr>
          <w:id w:val="-460341722"/>
          <w:citation/>
        </w:sdtPr>
        <w:sdtEndPr/>
        <w:sdtContent>
          <w:r w:rsidR="00FF6C32">
            <w:fldChar w:fldCharType="begin"/>
          </w:r>
          <w:r w:rsidR="00FF6C32">
            <w:instrText xml:space="preserve"> CITATION LYi19 \l 1033 </w:instrText>
          </w:r>
          <w:r w:rsidR="00FF6C32">
            <w:fldChar w:fldCharType="separate"/>
          </w:r>
          <w:r w:rsidR="00FF6C32">
            <w:rPr>
              <w:noProof/>
            </w:rPr>
            <w:t xml:space="preserve"> (L Yingjie, 2019)</w:t>
          </w:r>
          <w:r w:rsidR="00FF6C32">
            <w:fldChar w:fldCharType="end"/>
          </w:r>
        </w:sdtContent>
      </w:sdt>
      <w:r w:rsidR="00824815">
        <w:t xml:space="preserve">. </w:t>
      </w:r>
      <w:r>
        <w:t xml:space="preserve"> </w:t>
      </w:r>
      <w:r w:rsidR="00824815">
        <w:t>Another issue with the use of social media i</w:t>
      </w:r>
      <w:r w:rsidR="00796D34">
        <w:t>n</w:t>
      </w:r>
      <w:r w:rsidR="00824815">
        <w:t xml:space="preserve"> the presence and sharing of information on social media. Many organizations terminate or suspend employees for posting </w:t>
      </w:r>
      <w:r w:rsidR="00E81C37">
        <w:t>comments</w:t>
      </w:r>
      <w:r w:rsidR="00824815">
        <w:t xml:space="preserve"> about the organization. </w:t>
      </w:r>
      <w:r w:rsidR="00824815" w:rsidRPr="00531BE6">
        <w:t xml:space="preserve">Many employees </w:t>
      </w:r>
      <w:r w:rsidR="00A81983" w:rsidRPr="00531BE6">
        <w:t>have shared that</w:t>
      </w:r>
      <w:r w:rsidR="00E81C37" w:rsidRPr="00531BE6">
        <w:t xml:space="preserve"> the information of an employee </w:t>
      </w:r>
      <w:r w:rsidR="00531BE6" w:rsidRPr="00531BE6">
        <w:t>presented on</w:t>
      </w:r>
      <w:r w:rsidR="00E81C37" w:rsidRPr="00531BE6">
        <w:t xml:space="preserve"> social media has lowered their opinion about </w:t>
      </w:r>
      <w:r w:rsidR="00A81983" w:rsidRPr="00531BE6">
        <w:t xml:space="preserve">them </w:t>
      </w:r>
      <w:r w:rsidR="00531BE6" w:rsidRPr="00531BE6">
        <w:t xml:space="preserve">at </w:t>
      </w:r>
      <w:r w:rsidR="00E81C37" w:rsidRPr="00531BE6">
        <w:t>work</w:t>
      </w:r>
      <w:r w:rsidR="00A81983" w:rsidRPr="00531BE6">
        <w:t>,</w:t>
      </w:r>
      <w:r w:rsidR="00E81C37" w:rsidRPr="00531BE6">
        <w:t xml:space="preserve"> creating distinctions and differential behaviors towards them.</w:t>
      </w:r>
    </w:p>
    <w:p w14:paraId="149C0705" w14:textId="209C1E24" w:rsidR="00E81C37" w:rsidRDefault="00E81C37" w:rsidP="00595ABC">
      <w:pPr>
        <w:pStyle w:val="Title2"/>
        <w:jc w:val="left"/>
      </w:pPr>
      <w:r w:rsidRPr="00531BE6">
        <w:tab/>
        <w:t>Further to the employer</w:t>
      </w:r>
      <w:r w:rsidR="00796D34" w:rsidRPr="00531BE6">
        <w:t>'</w:t>
      </w:r>
      <w:r w:rsidRPr="00531BE6">
        <w:t xml:space="preserve">s concerns of oversharing </w:t>
      </w:r>
      <w:r w:rsidR="00A81983" w:rsidRPr="00531BE6">
        <w:t>the</w:t>
      </w:r>
      <w:r w:rsidRPr="00531BE6">
        <w:t xml:space="preserve"> information on social media, there is another emerging problem of </w:t>
      </w:r>
      <w:proofErr w:type="gramStart"/>
      <w:r w:rsidRPr="00531BE6">
        <w:t>cybersecurity</w:t>
      </w:r>
      <w:r w:rsidR="00531BE6" w:rsidRPr="00531BE6">
        <w:t>,</w:t>
      </w:r>
      <w:r w:rsidRPr="00531BE6">
        <w:t xml:space="preserve"> that is compromised </w:t>
      </w:r>
      <w:r w:rsidR="00A81983" w:rsidRPr="00531BE6">
        <w:t>regularly</w:t>
      </w:r>
      <w:r w:rsidR="00531BE6" w:rsidRPr="00531BE6">
        <w:t>,</w:t>
      </w:r>
      <w:r>
        <w:t xml:space="preserve"> by the use social media</w:t>
      </w:r>
      <w:sdt>
        <w:sdtPr>
          <w:id w:val="106855304"/>
          <w:citation/>
        </w:sdtPr>
        <w:sdtEndPr/>
        <w:sdtContent>
          <w:r w:rsidR="00FF6C32">
            <w:fldChar w:fldCharType="begin"/>
          </w:r>
          <w:r w:rsidR="00FF6C32">
            <w:instrText xml:space="preserve"> CITATION XCa19 \l 1033 </w:instrText>
          </w:r>
          <w:r w:rsidR="00FF6C32">
            <w:fldChar w:fldCharType="separate"/>
          </w:r>
          <w:proofErr w:type="gramEnd"/>
          <w:r w:rsidR="00FF6C32">
            <w:rPr>
              <w:noProof/>
            </w:rPr>
            <w:t xml:space="preserve"> (X Cao, 2019)</w:t>
          </w:r>
          <w:r w:rsidR="00FF6C32">
            <w:fldChar w:fldCharType="end"/>
          </w:r>
        </w:sdtContent>
      </w:sdt>
      <w:r>
        <w:t xml:space="preserve">. The viruses are sent through spam messages which can easily harm the systems and computer networks at work. Many employees also reuse passwords for the different accounts simultaneously this can also lead to sharing corporate passwords along with personal passwords. </w:t>
      </w:r>
      <w:r w:rsidR="006C7D40">
        <w:t>An</w:t>
      </w:r>
      <w:r>
        <w:t xml:space="preserve">d </w:t>
      </w:r>
      <w:r w:rsidR="006C7D40">
        <w:t xml:space="preserve">lastly, the presence of the phishing pages of the social media </w:t>
      </w:r>
      <w:r w:rsidR="00796D34">
        <w:t>is</w:t>
      </w:r>
      <w:r w:rsidR="006C7D40">
        <w:t xml:space="preserve"> also threatening to the existent portals or company networks of the organization.</w:t>
      </w:r>
    </w:p>
    <w:p w14:paraId="40C60E07" w14:textId="77777777" w:rsidR="0080343B" w:rsidRPr="0080343B" w:rsidRDefault="0080343B" w:rsidP="0080343B">
      <w:pPr>
        <w:pStyle w:val="Title2"/>
        <w:rPr>
          <w:b/>
        </w:rPr>
      </w:pPr>
      <w:r w:rsidRPr="0080343B">
        <w:rPr>
          <w:b/>
        </w:rPr>
        <w:t>Conclusion</w:t>
      </w:r>
    </w:p>
    <w:p w14:paraId="0914F9C3" w14:textId="26011305" w:rsidR="00FF6C32" w:rsidRDefault="00A81983" w:rsidP="00595ABC">
      <w:pPr>
        <w:pStyle w:val="Title2"/>
        <w:jc w:val="left"/>
      </w:pPr>
      <w:r>
        <w:tab/>
      </w:r>
      <w:r w:rsidR="00595ABC">
        <w:t>Ideally</w:t>
      </w:r>
      <w:r w:rsidR="00796D34">
        <w:t>,</w:t>
      </w:r>
      <w:r w:rsidR="00595ABC">
        <w:t xml:space="preserve"> employers should implement policies undertaking considerations for the users at work. Nearly </w:t>
      </w:r>
      <w:r w:rsidR="006C7D40">
        <w:t xml:space="preserve">in </w:t>
      </w:r>
      <w:r w:rsidR="00595ABC">
        <w:t>all organization</w:t>
      </w:r>
      <w:r w:rsidR="00796D34">
        <w:t>,</w:t>
      </w:r>
      <w:r w:rsidR="00595ABC">
        <w:t xml:space="preserve"> the use of social media by employers is prohibited by blocking access to social media sites on the equipment. The workplace policies are required by the employers to educate the employees about the negative impact they have on the working </w:t>
      </w:r>
      <w:r w:rsidR="00595ABC">
        <w:lastRenderedPageBreak/>
        <w:t>environment. The discipline of an organization, to protect the company from breach of confidentiality and to define the tone and take of the organization the use of social media by the employees</w:t>
      </w:r>
      <w:sdt>
        <w:sdtPr>
          <w:id w:val="627436578"/>
          <w:citation/>
        </w:sdtPr>
        <w:sdtEndPr/>
        <w:sdtContent>
          <w:r w:rsidR="00FF6C32">
            <w:fldChar w:fldCharType="begin"/>
          </w:r>
          <w:r w:rsidR="00FF6C32">
            <w:instrText xml:space="preserve"> CITATION HJW11 \l 1033 </w:instrText>
          </w:r>
          <w:r w:rsidR="00FF6C32">
            <w:fldChar w:fldCharType="separate"/>
          </w:r>
          <w:r w:rsidR="00FF6C32">
            <w:rPr>
              <w:noProof/>
            </w:rPr>
            <w:t xml:space="preserve"> (HJ Wilson, 2011)</w:t>
          </w:r>
          <w:r w:rsidR="00FF6C32">
            <w:fldChar w:fldCharType="end"/>
          </w:r>
        </w:sdtContent>
      </w:sdt>
      <w:r w:rsidR="00595ABC">
        <w:t xml:space="preserve">. </w:t>
      </w:r>
      <w:r w:rsidR="006C7D40">
        <w:t xml:space="preserve">This is done by a clear and defined code of conduct, implementation of labor and regulation </w:t>
      </w:r>
      <w:r w:rsidR="00FF6C32">
        <w:t>laws on employees and em</w:t>
      </w:r>
      <w:r w:rsidR="006C7D40">
        <w:t xml:space="preserve">ployers both and establishing </w:t>
      </w:r>
      <w:r w:rsidR="00FF6C32">
        <w:t>gui</w:t>
      </w:r>
      <w:r w:rsidR="006C7D40">
        <w:t xml:space="preserve">delines for responding </w:t>
      </w:r>
      <w:r w:rsidR="00FF6C32">
        <w:t>and feedback on the social media.</w:t>
      </w:r>
    </w:p>
    <w:p w14:paraId="04BE71CE" w14:textId="77777777" w:rsidR="00023C0D" w:rsidRDefault="00FF6C32" w:rsidP="00595ABC">
      <w:pPr>
        <w:pStyle w:val="Title2"/>
        <w:jc w:val="left"/>
      </w:pPr>
      <w:r>
        <w:t xml:space="preserve"> </w:t>
      </w:r>
    </w:p>
    <w:p w14:paraId="192095A6" w14:textId="77777777" w:rsidR="00FF6C32" w:rsidRDefault="00FF6C32" w:rsidP="00595ABC">
      <w:pPr>
        <w:pStyle w:val="Title2"/>
        <w:jc w:val="left"/>
      </w:pPr>
    </w:p>
    <w:p w14:paraId="1219C26C" w14:textId="77777777" w:rsidR="00FF6C32" w:rsidRDefault="00FF6C32" w:rsidP="00595ABC">
      <w:pPr>
        <w:pStyle w:val="Title2"/>
        <w:jc w:val="left"/>
      </w:pPr>
    </w:p>
    <w:p w14:paraId="014456CC" w14:textId="77777777" w:rsidR="00FF6C32" w:rsidRDefault="00FF6C32" w:rsidP="00595ABC">
      <w:pPr>
        <w:pStyle w:val="Title2"/>
        <w:jc w:val="left"/>
      </w:pPr>
    </w:p>
    <w:p w14:paraId="35C26E02" w14:textId="77777777" w:rsidR="00FF6C32" w:rsidRDefault="00FF6C32" w:rsidP="00595ABC">
      <w:pPr>
        <w:pStyle w:val="Title2"/>
        <w:jc w:val="left"/>
      </w:pPr>
    </w:p>
    <w:p w14:paraId="7F030868" w14:textId="77777777" w:rsidR="00FF6C32" w:rsidRDefault="00FF6C32" w:rsidP="00595ABC">
      <w:pPr>
        <w:pStyle w:val="Title2"/>
        <w:jc w:val="left"/>
      </w:pPr>
    </w:p>
    <w:p w14:paraId="3266869A" w14:textId="77777777" w:rsidR="00FF6C32" w:rsidRDefault="00FF6C32" w:rsidP="00595ABC">
      <w:pPr>
        <w:pStyle w:val="Title2"/>
        <w:jc w:val="left"/>
      </w:pPr>
    </w:p>
    <w:p w14:paraId="22468F80" w14:textId="77777777" w:rsidR="00FF6C32" w:rsidRDefault="00FF6C32" w:rsidP="00595ABC">
      <w:pPr>
        <w:pStyle w:val="Title2"/>
        <w:jc w:val="left"/>
      </w:pPr>
    </w:p>
    <w:p w14:paraId="07FBD4E8" w14:textId="77777777" w:rsidR="00FF6C32" w:rsidRDefault="00FF6C32" w:rsidP="00595ABC">
      <w:pPr>
        <w:pStyle w:val="Title2"/>
        <w:jc w:val="left"/>
      </w:pPr>
    </w:p>
    <w:p w14:paraId="63236C9F" w14:textId="77777777" w:rsidR="00FF6C32" w:rsidRDefault="00FF6C32" w:rsidP="00595ABC">
      <w:pPr>
        <w:pStyle w:val="Title2"/>
        <w:jc w:val="left"/>
      </w:pPr>
    </w:p>
    <w:p w14:paraId="610AED45" w14:textId="77777777" w:rsidR="00FF6C32" w:rsidRDefault="00FF6C32" w:rsidP="00595ABC">
      <w:pPr>
        <w:pStyle w:val="Title2"/>
        <w:jc w:val="left"/>
      </w:pPr>
    </w:p>
    <w:p w14:paraId="7B3D6447" w14:textId="77777777" w:rsidR="00FF6C32" w:rsidRDefault="00FF6C32" w:rsidP="00595ABC">
      <w:pPr>
        <w:pStyle w:val="Title2"/>
        <w:jc w:val="left"/>
      </w:pPr>
    </w:p>
    <w:p w14:paraId="7D3CED6D" w14:textId="77777777" w:rsidR="00FF6C32" w:rsidRDefault="00FF6C32" w:rsidP="00595ABC">
      <w:pPr>
        <w:pStyle w:val="Title2"/>
        <w:jc w:val="left"/>
      </w:pPr>
    </w:p>
    <w:p w14:paraId="256D75B2" w14:textId="77777777" w:rsidR="00FF6C32" w:rsidRDefault="00FF6C32" w:rsidP="00595ABC">
      <w:pPr>
        <w:pStyle w:val="Title2"/>
        <w:jc w:val="left"/>
      </w:pPr>
    </w:p>
    <w:p w14:paraId="7348F452" w14:textId="77777777" w:rsidR="00FF6C32" w:rsidRDefault="00FF6C32" w:rsidP="00595ABC">
      <w:pPr>
        <w:pStyle w:val="Title2"/>
        <w:jc w:val="left"/>
      </w:pPr>
    </w:p>
    <w:p w14:paraId="50D1D2A4" w14:textId="77777777" w:rsidR="00FF6C32" w:rsidRDefault="00FF6C32" w:rsidP="00595ABC">
      <w:pPr>
        <w:pStyle w:val="Title2"/>
        <w:jc w:val="left"/>
      </w:pPr>
    </w:p>
    <w:p w14:paraId="1C8ACA4D" w14:textId="77777777" w:rsidR="00FF6C32" w:rsidRDefault="00FF6C32" w:rsidP="00595ABC">
      <w:pPr>
        <w:pStyle w:val="Title2"/>
        <w:jc w:val="left"/>
      </w:pPr>
    </w:p>
    <w:sdt>
      <w:sdtPr>
        <w:rPr>
          <w:rFonts w:asciiTheme="minorHAnsi" w:eastAsiaTheme="minorEastAsia" w:hAnsiTheme="minorHAnsi" w:cstheme="minorBidi"/>
          <w:b w:val="0"/>
          <w:bCs w:val="0"/>
        </w:rPr>
        <w:id w:val="1305276422"/>
        <w:docPartObj>
          <w:docPartGallery w:val="Bibliographies"/>
          <w:docPartUnique/>
        </w:docPartObj>
      </w:sdtPr>
      <w:sdtEndPr/>
      <w:sdtContent>
        <w:p w14:paraId="137FB4F5" w14:textId="77777777" w:rsidR="00FF6C32" w:rsidRDefault="00FF6C32">
          <w:pPr>
            <w:pStyle w:val="Heading1"/>
          </w:pPr>
          <w:r>
            <w:t>References</w:t>
          </w:r>
        </w:p>
        <w:sdt>
          <w:sdtPr>
            <w:id w:val="-573587230"/>
            <w:bibliography/>
          </w:sdtPr>
          <w:sdtEndPr/>
          <w:sdtContent>
            <w:p w14:paraId="254DCB56" w14:textId="77777777" w:rsidR="00FF6C32" w:rsidRPr="00FF6C32" w:rsidRDefault="00FF6C32" w:rsidP="00FF6C32">
              <w:pPr>
                <w:pStyle w:val="Bibliography"/>
                <w:rPr>
                  <w:noProof/>
                </w:rPr>
              </w:pPr>
              <w:r w:rsidRPr="00FF6C32">
                <w:fldChar w:fldCharType="begin"/>
              </w:r>
              <w:r w:rsidRPr="00FF6C32">
                <w:instrText xml:space="preserve"> BIBLIOGRAPHY </w:instrText>
              </w:r>
              <w:r w:rsidRPr="00FF6C32">
                <w:fldChar w:fldCharType="separate"/>
              </w:r>
              <w:r w:rsidRPr="00FF6C32">
                <w:rPr>
                  <w:noProof/>
                </w:rPr>
                <w:t xml:space="preserve">HJ Wilson, P. G. (2011). What's Your Social Media Strategy. </w:t>
              </w:r>
              <w:r w:rsidRPr="00FF6C32">
                <w:rPr>
                  <w:iCs/>
                  <w:noProof/>
                </w:rPr>
                <w:t>Harvard Business Review</w:t>
              </w:r>
              <w:r w:rsidRPr="00FF6C32">
                <w:rPr>
                  <w:noProof/>
                </w:rPr>
                <w:t>.</w:t>
              </w:r>
            </w:p>
            <w:p w14:paraId="347E5BCA" w14:textId="77777777" w:rsidR="00FF6C32" w:rsidRPr="00FF6C32" w:rsidRDefault="00FF6C32" w:rsidP="00FF6C32">
              <w:pPr>
                <w:pStyle w:val="Bibliography"/>
                <w:rPr>
                  <w:noProof/>
                </w:rPr>
              </w:pPr>
              <w:r w:rsidRPr="00FF6C32">
                <w:rPr>
                  <w:noProof/>
                </w:rPr>
                <w:t xml:space="preserve">L Yingjie, S. D. (2019). Does usage of enterprise social media affect employee turnover? Empirical evidence from Chinese companies. </w:t>
              </w:r>
              <w:r w:rsidRPr="00FF6C32">
                <w:rPr>
                  <w:iCs/>
                  <w:noProof/>
                </w:rPr>
                <w:t xml:space="preserve">Internet Research </w:t>
              </w:r>
              <w:r w:rsidRPr="00FF6C32">
                <w:rPr>
                  <w:noProof/>
                </w:rPr>
                <w:t>.</w:t>
              </w:r>
            </w:p>
            <w:p w14:paraId="6E941B0A" w14:textId="77777777" w:rsidR="00FF6C32" w:rsidRPr="00FF6C32" w:rsidRDefault="00FF6C32" w:rsidP="00FF6C32">
              <w:pPr>
                <w:pStyle w:val="Bibliography"/>
                <w:rPr>
                  <w:noProof/>
                </w:rPr>
              </w:pPr>
              <w:r w:rsidRPr="00FF6C32">
                <w:rPr>
                  <w:iCs/>
                  <w:noProof/>
                </w:rPr>
                <w:t>Social Media Use During Work Hours by Employees</w:t>
              </w:r>
              <w:r w:rsidRPr="00FF6C32">
                <w:rPr>
                  <w:noProof/>
                </w:rPr>
                <w:t>. (7, September 2018). Retrieved from Digital information World: https://www.digitalinformationworld.com/2018/09/problems-social-media-workplace.html</w:t>
              </w:r>
            </w:p>
            <w:p w14:paraId="42DE337D" w14:textId="77777777" w:rsidR="00FF6C32" w:rsidRPr="00FF6C32" w:rsidRDefault="00FF6C32" w:rsidP="00FF6C32">
              <w:pPr>
                <w:pStyle w:val="Bibliography"/>
                <w:rPr>
                  <w:noProof/>
                </w:rPr>
              </w:pPr>
              <w:r w:rsidRPr="00FF6C32">
                <w:rPr>
                  <w:noProof/>
                </w:rPr>
                <w:t xml:space="preserve">X Cao, L. Y. (2019). Exploring the influence of excessive social media use at work: A three-dimension usage perspective. </w:t>
              </w:r>
              <w:r w:rsidRPr="00FF6C32">
                <w:rPr>
                  <w:iCs/>
                  <w:noProof/>
                </w:rPr>
                <w:t>International Journal of Information Management</w:t>
              </w:r>
              <w:r w:rsidRPr="00FF6C32">
                <w:rPr>
                  <w:noProof/>
                </w:rPr>
                <w:t>.</w:t>
              </w:r>
            </w:p>
            <w:p w14:paraId="616A08C4" w14:textId="77777777" w:rsidR="00FF6C32" w:rsidRPr="00FF6C32" w:rsidRDefault="00FF6C32" w:rsidP="00FF6C32">
              <w:r w:rsidRPr="00FF6C32">
                <w:rPr>
                  <w:bCs/>
                  <w:noProof/>
                </w:rPr>
                <w:fldChar w:fldCharType="end"/>
              </w:r>
            </w:p>
          </w:sdtContent>
        </w:sdt>
      </w:sdtContent>
    </w:sdt>
    <w:p w14:paraId="3BDF368C" w14:textId="77777777" w:rsidR="00FF6C32" w:rsidRDefault="00FF6C32" w:rsidP="00595ABC">
      <w:pPr>
        <w:pStyle w:val="Title2"/>
        <w:jc w:val="left"/>
      </w:pPr>
    </w:p>
    <w:p w14:paraId="7D3C6F8C" w14:textId="77777777" w:rsidR="00FF6C32" w:rsidRDefault="00FF6C32" w:rsidP="00595ABC">
      <w:pPr>
        <w:pStyle w:val="Title2"/>
        <w:jc w:val="left"/>
      </w:pPr>
    </w:p>
    <w:p w14:paraId="12905422" w14:textId="77777777" w:rsidR="00FF6C32" w:rsidRDefault="00FF6C32" w:rsidP="00595ABC">
      <w:pPr>
        <w:pStyle w:val="Title2"/>
        <w:jc w:val="left"/>
      </w:pPr>
    </w:p>
    <w:sectPr w:rsidR="00FF6C32">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A3C5B3" w14:textId="77777777" w:rsidR="00152589" w:rsidRDefault="00152589">
      <w:pPr>
        <w:spacing w:line="240" w:lineRule="auto"/>
      </w:pPr>
      <w:r>
        <w:separator/>
      </w:r>
    </w:p>
    <w:p w14:paraId="48E47371" w14:textId="77777777" w:rsidR="00152589" w:rsidRDefault="00152589"/>
  </w:endnote>
  <w:endnote w:type="continuationSeparator" w:id="0">
    <w:p w14:paraId="100785BF" w14:textId="77777777" w:rsidR="00152589" w:rsidRDefault="00152589">
      <w:pPr>
        <w:spacing w:line="240" w:lineRule="auto"/>
      </w:pPr>
      <w:r>
        <w:continuationSeparator/>
      </w:r>
    </w:p>
    <w:p w14:paraId="0BA2B5D9" w14:textId="77777777" w:rsidR="00152589" w:rsidRDefault="001525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4B22BF" w14:textId="77777777" w:rsidR="00152589" w:rsidRDefault="00152589">
      <w:pPr>
        <w:spacing w:line="240" w:lineRule="auto"/>
      </w:pPr>
      <w:r>
        <w:separator/>
      </w:r>
    </w:p>
    <w:p w14:paraId="6480C8CF" w14:textId="77777777" w:rsidR="00152589" w:rsidRDefault="00152589"/>
  </w:footnote>
  <w:footnote w:type="continuationSeparator" w:id="0">
    <w:p w14:paraId="34F6B89D" w14:textId="77777777" w:rsidR="00152589" w:rsidRDefault="00152589">
      <w:pPr>
        <w:spacing w:line="240" w:lineRule="auto"/>
      </w:pPr>
      <w:r>
        <w:continuationSeparator/>
      </w:r>
    </w:p>
    <w:p w14:paraId="78151F8C" w14:textId="77777777" w:rsidR="00152589" w:rsidRDefault="0015258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0CB746" w14:textId="77777777" w:rsidR="0080343B" w:rsidRDefault="0080343B" w:rsidP="0080343B">
    <w:pPr>
      <w:pStyle w:val="Title2"/>
      <w:jc w:val="left"/>
      <w:rPr>
        <w:rFonts w:asciiTheme="majorHAnsi" w:eastAsiaTheme="majorEastAsia" w:hAnsiTheme="majorHAnsi" w:cstheme="majorBidi"/>
      </w:rPr>
    </w:pPr>
    <w:r>
      <w:rPr>
        <w:rFonts w:asciiTheme="majorHAnsi" w:eastAsiaTheme="majorEastAsia" w:hAnsiTheme="majorHAnsi" w:cstheme="majorBidi"/>
      </w:rPr>
      <w:t>Employees on Personal Social Media d</w:t>
    </w:r>
    <w:r w:rsidRPr="0080343B">
      <w:rPr>
        <w:rFonts w:asciiTheme="majorHAnsi" w:eastAsiaTheme="majorEastAsia" w:hAnsiTheme="majorHAnsi" w:cstheme="majorBidi"/>
      </w:rPr>
      <w:t>uring Work Hours</w:t>
    </w:r>
  </w:p>
  <w:p w14:paraId="11DFCFB9" w14:textId="77777777" w:rsidR="00E81978" w:rsidRPr="0080343B" w:rsidRDefault="00E81978" w:rsidP="0080343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E85C5" w14:textId="77777777" w:rsidR="0080343B" w:rsidRDefault="005D3A03" w:rsidP="0080343B">
    <w:pPr>
      <w:pStyle w:val="Title2"/>
      <w:jc w:val="left"/>
      <w:rPr>
        <w:rFonts w:asciiTheme="majorHAnsi" w:eastAsiaTheme="majorEastAsia" w:hAnsiTheme="majorHAnsi" w:cstheme="majorBidi"/>
      </w:rPr>
    </w:pPr>
    <w:r>
      <w:t>Running head:</w:t>
    </w:r>
    <w:r w:rsidR="00023C0D" w:rsidRPr="00023C0D">
      <w:t xml:space="preserve"> </w:t>
    </w:r>
    <w:r w:rsidR="0080343B">
      <w:rPr>
        <w:rFonts w:asciiTheme="majorHAnsi" w:eastAsiaTheme="majorEastAsia" w:hAnsiTheme="majorHAnsi" w:cstheme="majorBidi"/>
      </w:rPr>
      <w:t>Employees on Personal Social Media d</w:t>
    </w:r>
    <w:r w:rsidR="0080343B" w:rsidRPr="0080343B">
      <w:rPr>
        <w:rFonts w:asciiTheme="majorHAnsi" w:eastAsiaTheme="majorEastAsia" w:hAnsiTheme="majorHAnsi" w:cstheme="majorBidi"/>
      </w:rPr>
      <w:t>uring Work Hours</w:t>
    </w:r>
  </w:p>
  <w:p w14:paraId="268E980E" w14:textId="77777777" w:rsidR="00E81978" w:rsidRDefault="005D3A03">
    <w:pPr>
      <w:pStyle w:val="Header"/>
      <w:rPr>
        <w:rStyle w:val="Strong"/>
      </w:rPr>
    </w:pP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31BE6">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yNLG0NDc0MjOzMDRS0lEKTi0uzszPAykwrgUADFVpqSwAAAA="/>
  </w:docVars>
  <w:rsids>
    <w:rsidRoot w:val="005C39B5"/>
    <w:rsid w:val="00023C0D"/>
    <w:rsid w:val="000549D5"/>
    <w:rsid w:val="000A40AE"/>
    <w:rsid w:val="000D3F41"/>
    <w:rsid w:val="000D4453"/>
    <w:rsid w:val="00113C68"/>
    <w:rsid w:val="00152589"/>
    <w:rsid w:val="001C19A3"/>
    <w:rsid w:val="00355DCA"/>
    <w:rsid w:val="003B5845"/>
    <w:rsid w:val="004660EC"/>
    <w:rsid w:val="004724D7"/>
    <w:rsid w:val="004F68A0"/>
    <w:rsid w:val="00531BE6"/>
    <w:rsid w:val="00551A02"/>
    <w:rsid w:val="005534FA"/>
    <w:rsid w:val="00595ABC"/>
    <w:rsid w:val="005B3A43"/>
    <w:rsid w:val="005C39B5"/>
    <w:rsid w:val="005D3A03"/>
    <w:rsid w:val="00611620"/>
    <w:rsid w:val="006376CA"/>
    <w:rsid w:val="00691E85"/>
    <w:rsid w:val="006C7D40"/>
    <w:rsid w:val="00701538"/>
    <w:rsid w:val="00796D34"/>
    <w:rsid w:val="008002C0"/>
    <w:rsid w:val="0080343B"/>
    <w:rsid w:val="00824815"/>
    <w:rsid w:val="0086342B"/>
    <w:rsid w:val="008C5323"/>
    <w:rsid w:val="008D477A"/>
    <w:rsid w:val="009A6A3B"/>
    <w:rsid w:val="009B242B"/>
    <w:rsid w:val="009F3FA1"/>
    <w:rsid w:val="00A81983"/>
    <w:rsid w:val="00A85310"/>
    <w:rsid w:val="00B823AA"/>
    <w:rsid w:val="00BA45DB"/>
    <w:rsid w:val="00BC3879"/>
    <w:rsid w:val="00BF4184"/>
    <w:rsid w:val="00C0601E"/>
    <w:rsid w:val="00C31D30"/>
    <w:rsid w:val="00CC53C7"/>
    <w:rsid w:val="00CD6E39"/>
    <w:rsid w:val="00CF6E91"/>
    <w:rsid w:val="00D85B68"/>
    <w:rsid w:val="00D93CF0"/>
    <w:rsid w:val="00E0567C"/>
    <w:rsid w:val="00E450A0"/>
    <w:rsid w:val="00E6004D"/>
    <w:rsid w:val="00E81978"/>
    <w:rsid w:val="00E81C37"/>
    <w:rsid w:val="00EE5314"/>
    <w:rsid w:val="00F379B7"/>
    <w:rsid w:val="00F525FA"/>
    <w:rsid w:val="00FF2002"/>
    <w:rsid w:val="00FF28C8"/>
    <w:rsid w:val="00FF6C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AC0A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48143356">
      <w:bodyDiv w:val="1"/>
      <w:marLeft w:val="0"/>
      <w:marRight w:val="0"/>
      <w:marTop w:val="0"/>
      <w:marBottom w:val="0"/>
      <w:divBdr>
        <w:top w:val="none" w:sz="0" w:space="0" w:color="auto"/>
        <w:left w:val="none" w:sz="0" w:space="0" w:color="auto"/>
        <w:bottom w:val="none" w:sz="0" w:space="0" w:color="auto"/>
        <w:right w:val="none" w:sz="0" w:space="0" w:color="auto"/>
      </w:divBdr>
    </w:div>
    <w:div w:id="350451608">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31556181">
      <w:bodyDiv w:val="1"/>
      <w:marLeft w:val="0"/>
      <w:marRight w:val="0"/>
      <w:marTop w:val="0"/>
      <w:marBottom w:val="0"/>
      <w:divBdr>
        <w:top w:val="none" w:sz="0" w:space="0" w:color="auto"/>
        <w:left w:val="none" w:sz="0" w:space="0" w:color="auto"/>
        <w:bottom w:val="none" w:sz="0" w:space="0" w:color="auto"/>
        <w:right w:val="none" w:sz="0" w:space="0" w:color="auto"/>
      </w:divBdr>
    </w:div>
    <w:div w:id="43903547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6861282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68950214">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53558776">
      <w:bodyDiv w:val="1"/>
      <w:marLeft w:val="0"/>
      <w:marRight w:val="0"/>
      <w:marTop w:val="0"/>
      <w:marBottom w:val="0"/>
      <w:divBdr>
        <w:top w:val="none" w:sz="0" w:space="0" w:color="auto"/>
        <w:left w:val="none" w:sz="0" w:space="0" w:color="auto"/>
        <w:bottom w:val="none" w:sz="0" w:space="0" w:color="auto"/>
        <w:right w:val="none" w:sz="0" w:space="0" w:color="auto"/>
      </w:divBdr>
    </w:div>
    <w:div w:id="980229411">
      <w:bodyDiv w:val="1"/>
      <w:marLeft w:val="0"/>
      <w:marRight w:val="0"/>
      <w:marTop w:val="0"/>
      <w:marBottom w:val="0"/>
      <w:divBdr>
        <w:top w:val="none" w:sz="0" w:space="0" w:color="auto"/>
        <w:left w:val="none" w:sz="0" w:space="0" w:color="auto"/>
        <w:bottom w:val="none" w:sz="0" w:space="0" w:color="auto"/>
        <w:right w:val="none" w:sz="0" w:space="0" w:color="auto"/>
      </w:divBdr>
    </w:div>
    <w:div w:id="101076301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oc7</b:Tag>
    <b:SourceType>InternetSite</b:SourceType>
    <b:Guid>{A5A6E89E-6FB1-46C9-86AA-8486275F80A1}</b:Guid>
    <b:Title>Social Media Use During Work Hours by Employees</b:Title>
    <b:Year>7</b:Year>
    <b:InternetSiteTitle>Digital information World</b:InternetSiteTitle>
    <b:Month>September</b:Month>
    <b:Day>2018</b:Day>
    <b:URL>https://www.digitalinformationworld.com/2018/09/problems-social-media-workplace.html</b:URL>
    <b:RefOrder>2</b:RefOrder>
  </b:Source>
  <b:Source>
    <b:Tag>HJW11</b:Tag>
    <b:SourceType>JournalArticle</b:SourceType>
    <b:Guid>{C0B20F83-C0FF-4BA7-ADE5-2EC843C736A6}</b:Guid>
    <b:Title>What's Your Social Media Strategy</b:Title>
    <b:Year>2011</b:Year>
    <b:Author>
      <b:Author>
        <b:NameList>
          <b:Person>
            <b:Last>HJ Wilson</b:Last>
            <b:First>PJ</b:First>
            <b:Middle>Guinan, S Parise, BD Weinberg</b:Middle>
          </b:Person>
        </b:NameList>
      </b:Author>
    </b:Author>
    <b:JournalName> Harvard Business Review</b:JournalName>
    <b:RefOrder>4</b:RefOrder>
  </b:Source>
  <b:Source>
    <b:Tag>XCa19</b:Tag>
    <b:SourceType>JournalArticle</b:SourceType>
    <b:Guid>{46B236FC-898E-4A9A-8054-F5AD7D3E120F}</b:Guid>
    <b:Author>
      <b:Author>
        <b:NameList>
          <b:Person>
            <b:Last>X Cao</b:Last>
            <b:First>L</b:First>
            <b:Middle>Yu</b:Middle>
          </b:Person>
        </b:NameList>
      </b:Author>
    </b:Author>
    <b:Title>Exploring the influence of excessive social media use at work: A three-dimension usage perspective</b:Title>
    <b:JournalName>International Journal of Information Management</b:JournalName>
    <b:Year>2019</b:Year>
    <b:RefOrder>1</b:RefOrder>
  </b:Source>
  <b:Source>
    <b:Tag>LYi19</b:Tag>
    <b:SourceType>JournalArticle</b:SourceType>
    <b:Guid>{2C574DF8-908E-449B-A24B-B3BF35D0C1B6}</b:Guid>
    <b:Author>
      <b:Author>
        <b:NameList>
          <b:Person>
            <b:Last>L Yingjie</b:Last>
            <b:First>S</b:First>
            <b:Middle>Deng, T Pan</b:Middle>
          </b:Person>
        </b:NameList>
      </b:Author>
    </b:Author>
    <b:Title>Does usage of enterprise social media affect employee turnover? Empirical evidence from Chinese companies</b:Title>
    <b:JournalName>Internet Research </b:JournalName>
    <b:Year>2019</b:Year>
    <b:RefOrder>3</b:RefOrder>
  </b:Source>
</b:Sources>
</file>

<file path=customXml/itemProps1.xml><?xml version="1.0" encoding="utf-8"?>
<ds:datastoreItem xmlns:ds="http://schemas.openxmlformats.org/officeDocument/2006/customXml" ds:itemID="{E7B72DC1-E016-422A-BEEA-A34602FFF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20</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3T09:55:00Z</dcterms:created>
  <dcterms:modified xsi:type="dcterms:W3CDTF">2019-08-03T09:55:00Z</dcterms:modified>
</cp:coreProperties>
</file>